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8093E48" w14:textId="74952E4C" w:rsidR="007B01C1" w:rsidRDefault="007B01C1">
      <w:pPr>
        <w:rPr>
          <w:b/>
          <w:bCs/>
        </w:rPr>
      </w:pPr>
      <w:r w:rsidRPr="002262BD">
        <w:rPr>
          <w:b/>
          <w:bCs/>
        </w:rPr>
        <w:t>Problem 1</w:t>
      </w:r>
    </w:p>
    <w:p w14:paraId="1A1E0429" w14:textId="0C9257C3" w:rsidR="008E79D1" w:rsidRPr="008E79D1" w:rsidRDefault="008E79D1">
      <w:pPr>
        <w:rPr>
          <w:b/>
          <w:bCs/>
        </w:rPr>
      </w:pPr>
      <w:r w:rsidRPr="008E79D1">
        <w:rPr>
          <w:b/>
          <w:bCs/>
        </w:rPr>
        <w:t>1</w:t>
      </w:r>
    </w:p>
    <w:p w14:paraId="472E5434" w14:textId="4B691009" w:rsidR="00CD475F" w:rsidRDefault="007468D7" w:rsidP="004D7D09">
      <w:r>
        <w:t xml:space="preserve">Here is how I compiled the program: </w:t>
      </w:r>
    </w:p>
    <w:p w14:paraId="18990AAE" w14:textId="4CF38FBC" w:rsidR="007468D7" w:rsidRDefault="008E79D1" w:rsidP="004D7D09">
      <w:r>
        <w:rPr>
          <w:noProof/>
        </w:rPr>
        <w:drawing>
          <wp:inline distT="0" distB="0" distL="0" distR="0" wp14:anchorId="36DDEECC" wp14:editId="25F89039">
            <wp:extent cx="5943600" cy="88011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43600" cy="880110"/>
                    </a:xfrm>
                    <a:prstGeom prst="rect">
                      <a:avLst/>
                    </a:prstGeom>
                  </pic:spPr>
                </pic:pic>
              </a:graphicData>
            </a:graphic>
          </wp:inline>
        </w:drawing>
      </w:r>
    </w:p>
    <w:p w14:paraId="7CEF70D0" w14:textId="249B4AE6" w:rsidR="007468D7" w:rsidRPr="008E79D1" w:rsidRDefault="008E79D1" w:rsidP="004D7D09">
      <w:pPr>
        <w:rPr>
          <w:b/>
          <w:bCs/>
        </w:rPr>
      </w:pPr>
      <w:r w:rsidRPr="008E79D1">
        <w:rPr>
          <w:b/>
          <w:bCs/>
        </w:rPr>
        <w:t>2</w:t>
      </w:r>
    </w:p>
    <w:p w14:paraId="747514E6" w14:textId="4BB688CD" w:rsidR="007468D7" w:rsidRDefault="00E56FBF" w:rsidP="004D7D09">
      <w:r>
        <w:t xml:space="preserve">Here is the part that is responsible for passing in arguments: </w:t>
      </w:r>
    </w:p>
    <w:p w14:paraId="34AAF990" w14:textId="61E096DF" w:rsidR="00E56FBF" w:rsidRDefault="00E56FBF" w:rsidP="004D7D09">
      <w:r>
        <w:rPr>
          <w:noProof/>
        </w:rPr>
        <w:drawing>
          <wp:inline distT="0" distB="0" distL="0" distR="0" wp14:anchorId="0008CBC5" wp14:editId="7CF61DC9">
            <wp:extent cx="5943600" cy="1441450"/>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1441450"/>
                    </a:xfrm>
                    <a:prstGeom prst="rect">
                      <a:avLst/>
                    </a:prstGeom>
                  </pic:spPr>
                </pic:pic>
              </a:graphicData>
            </a:graphic>
          </wp:inline>
        </w:drawing>
      </w:r>
    </w:p>
    <w:p w14:paraId="504D4F78" w14:textId="11E41078" w:rsidR="007468D7" w:rsidRDefault="007468D7" w:rsidP="004D7D09">
      <w:r>
        <w:t xml:space="preserve">Here is the disassembled code for </w:t>
      </w:r>
      <w:proofErr w:type="spellStart"/>
      <w:r>
        <w:t>fread</w:t>
      </w:r>
      <w:proofErr w:type="spellEnd"/>
      <w:r>
        <w:t xml:space="preserve">: </w:t>
      </w:r>
    </w:p>
    <w:p w14:paraId="75587A45" w14:textId="18576252" w:rsidR="007468D7" w:rsidRDefault="007468D7" w:rsidP="004D7D09">
      <w:r>
        <w:rPr>
          <w:noProof/>
        </w:rPr>
        <w:drawing>
          <wp:inline distT="0" distB="0" distL="0" distR="0" wp14:anchorId="332115ED" wp14:editId="06AAE7A3">
            <wp:extent cx="5943600" cy="95821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958215"/>
                    </a:xfrm>
                    <a:prstGeom prst="rect">
                      <a:avLst/>
                    </a:prstGeom>
                  </pic:spPr>
                </pic:pic>
              </a:graphicData>
            </a:graphic>
          </wp:inline>
        </w:drawing>
      </w:r>
    </w:p>
    <w:p w14:paraId="6B63A533" w14:textId="68C58551" w:rsidR="00E56FBF" w:rsidRDefault="00E56FBF" w:rsidP="004D7D09"/>
    <w:p w14:paraId="06C485D9" w14:textId="407456CD" w:rsidR="008E79D1" w:rsidRDefault="00E56FBF" w:rsidP="004D7D09">
      <w:r>
        <w:t xml:space="preserve">So as seen in the first screenshot, we see that the arguments get passed into the function from right to left. </w:t>
      </w:r>
      <w:proofErr w:type="gramStart"/>
      <w:r>
        <w:t>So</w:t>
      </w:r>
      <w:proofErr w:type="gramEnd"/>
      <w:r>
        <w:t xml:space="preserve"> the first </w:t>
      </w:r>
      <w:proofErr w:type="spellStart"/>
      <w:r>
        <w:t>pushl</w:t>
      </w:r>
      <w:proofErr w:type="spellEnd"/>
      <w:r>
        <w:t xml:space="preserve"> is used to pass in the memory address of where the file that pointer f is referring too. The next push 0x1 passes in the argument 1 to the function </w:t>
      </w:r>
      <w:proofErr w:type="spellStart"/>
      <w:r>
        <w:t>fread</w:t>
      </w:r>
      <w:proofErr w:type="spellEnd"/>
      <w:r>
        <w:t xml:space="preserve"> and similarly push 0x7cf pushes 1999 to </w:t>
      </w:r>
      <w:proofErr w:type="spellStart"/>
      <w:r>
        <w:t>fread</w:t>
      </w:r>
      <w:proofErr w:type="spellEnd"/>
      <w:r w:rsidR="00C01E19">
        <w:t xml:space="preserve">. We see that the value being moved into </w:t>
      </w:r>
      <w:proofErr w:type="spellStart"/>
      <w:r w:rsidR="00C01E19">
        <w:t>eax</w:t>
      </w:r>
      <w:proofErr w:type="spellEnd"/>
      <w:r w:rsidR="00C01E19">
        <w:t xml:space="preserve"> and then subsequently being pushed to the stack will have to be the memory address of passwd hence, we have the location in memory where passwd is located. </w:t>
      </w:r>
    </w:p>
    <w:p w14:paraId="535EC158" w14:textId="39D6C500" w:rsidR="008E79D1" w:rsidRDefault="008E79D1" w:rsidP="004D7D09">
      <w:pPr>
        <w:rPr>
          <w:b/>
          <w:bCs/>
        </w:rPr>
      </w:pPr>
      <w:r>
        <w:rPr>
          <w:b/>
          <w:bCs/>
        </w:rPr>
        <w:t>3</w:t>
      </w:r>
    </w:p>
    <w:p w14:paraId="390CBC99" w14:textId="4A32CC6A" w:rsidR="008E79D1" w:rsidRDefault="008E79D1" w:rsidP="004D7D09">
      <w:r>
        <w:t xml:space="preserve">0x804c060 since that is the last argument passed into the function </w:t>
      </w:r>
      <w:proofErr w:type="spellStart"/>
      <w:r>
        <w:t>fread</w:t>
      </w:r>
      <w:proofErr w:type="spellEnd"/>
      <w:r>
        <w:t xml:space="preserve">. </w:t>
      </w:r>
    </w:p>
    <w:p w14:paraId="3B0D77F1" w14:textId="40CCD797" w:rsidR="008E79D1" w:rsidRDefault="008E79D1" w:rsidP="004D7D09">
      <w:pPr>
        <w:rPr>
          <w:b/>
          <w:bCs/>
        </w:rPr>
      </w:pPr>
      <w:r>
        <w:rPr>
          <w:b/>
          <w:bCs/>
        </w:rPr>
        <w:t>4</w:t>
      </w:r>
    </w:p>
    <w:p w14:paraId="0D779AA5" w14:textId="62FF7ED8" w:rsidR="008E79D1" w:rsidRDefault="00587EF3" w:rsidP="004D7D09">
      <w:r>
        <w:t xml:space="preserve">I added “_%08x” until I began to see a pattern: </w:t>
      </w:r>
    </w:p>
    <w:p w14:paraId="7EB21515" w14:textId="59ED1F55" w:rsidR="00587EF3" w:rsidRDefault="00587EF3" w:rsidP="004D7D09">
      <w:r>
        <w:rPr>
          <w:noProof/>
        </w:rPr>
        <w:lastRenderedPageBreak/>
        <w:drawing>
          <wp:inline distT="0" distB="0" distL="0" distR="0" wp14:anchorId="73CE9402" wp14:editId="6E80B002">
            <wp:extent cx="5943600" cy="1076960"/>
            <wp:effectExtent l="0" t="0" r="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1076960"/>
                    </a:xfrm>
                    <a:prstGeom prst="rect">
                      <a:avLst/>
                    </a:prstGeom>
                  </pic:spPr>
                </pic:pic>
              </a:graphicData>
            </a:graphic>
          </wp:inline>
        </w:drawing>
      </w:r>
    </w:p>
    <w:p w14:paraId="78D7DB37" w14:textId="0D5D2578" w:rsidR="00587EF3" w:rsidRDefault="00587EF3" w:rsidP="004D7D09">
      <w:proofErr w:type="gramStart"/>
      <w:r>
        <w:t>So</w:t>
      </w:r>
      <w:proofErr w:type="gramEnd"/>
      <w:r>
        <w:t xml:space="preserve"> the repeated string is: </w:t>
      </w:r>
    </w:p>
    <w:p w14:paraId="49731F2C" w14:textId="61EEBACA" w:rsidR="00587EF3" w:rsidRDefault="00587EF3" w:rsidP="004D7D09">
      <w:r w:rsidRPr="00587EF3">
        <w:t>_30255f08_255f7838_5f783830_78383025_3830255f</w:t>
      </w:r>
      <w:r>
        <w:t xml:space="preserve"> </w:t>
      </w:r>
    </w:p>
    <w:p w14:paraId="1E80C827" w14:textId="4D8B41CE" w:rsidR="00587EF3" w:rsidRDefault="00587EF3" w:rsidP="004D7D09"/>
    <w:p w14:paraId="56945C4B" w14:textId="4610D27A" w:rsidR="00587EF3" w:rsidRDefault="0004629E" w:rsidP="004D7D09">
      <w:r>
        <w:t>FINISH THE LAST SENTENCE</w:t>
      </w:r>
    </w:p>
    <w:p w14:paraId="0E676C8A" w14:textId="4B6F9EF1" w:rsidR="0004629E" w:rsidRDefault="0004629E" w:rsidP="004D7D09">
      <w:pPr>
        <w:rPr>
          <w:b/>
          <w:bCs/>
        </w:rPr>
      </w:pPr>
      <w:r>
        <w:rPr>
          <w:b/>
          <w:bCs/>
        </w:rPr>
        <w:t>5</w:t>
      </w:r>
    </w:p>
    <w:p w14:paraId="14314EDB" w14:textId="0EBF588B" w:rsidR="0004629E" w:rsidRDefault="0004629E" w:rsidP="004D7D09">
      <w:r>
        <w:t xml:space="preserve">We essentially just change the line </w:t>
      </w:r>
      <w:proofErr w:type="spellStart"/>
      <w:r>
        <w:t>printf</w:t>
      </w:r>
      <w:proofErr w:type="spellEnd"/>
      <w:r>
        <w:t xml:space="preserve">(str); to </w:t>
      </w:r>
      <w:proofErr w:type="spellStart"/>
      <w:r>
        <w:t>printf</w:t>
      </w:r>
      <w:proofErr w:type="spellEnd"/>
      <w:r>
        <w:t xml:space="preserve">(“%s”, str); this will </w:t>
      </w:r>
      <w:proofErr w:type="spellStart"/>
      <w:r>
        <w:t>elimate</w:t>
      </w:r>
      <w:proofErr w:type="spellEnd"/>
      <w:r>
        <w:t xml:space="preserve"> the vulnerability that an attacker is able to use the format string attack and hence just print out what is inputted rather than looking at any memory. The attack no longer works since we provide the formatting of the </w:t>
      </w:r>
      <w:proofErr w:type="gramStart"/>
      <w:r>
        <w:t>string</w:t>
      </w:r>
      <w:proofErr w:type="gramEnd"/>
      <w:r>
        <w:t xml:space="preserve"> so the only thing passed in to </w:t>
      </w:r>
      <w:proofErr w:type="spellStart"/>
      <w:r>
        <w:t>printf</w:t>
      </w:r>
      <w:proofErr w:type="spellEnd"/>
      <w:r>
        <w:t xml:space="preserve"> is a string rather a formatting of the string and what to print out eliminating the extra step that is taken when using the first </w:t>
      </w:r>
      <w:proofErr w:type="spellStart"/>
      <w:r>
        <w:t>printf</w:t>
      </w:r>
      <w:proofErr w:type="spellEnd"/>
      <w:r>
        <w:t xml:space="preserve">. </w:t>
      </w:r>
    </w:p>
    <w:p w14:paraId="5DB488A9" w14:textId="71EBB620" w:rsidR="00FD7A38" w:rsidRDefault="00FD7A38" w:rsidP="004D7D09"/>
    <w:p w14:paraId="7AB6D7B1" w14:textId="2FFE35B8" w:rsidR="00FD7A38" w:rsidRDefault="00FD7A38" w:rsidP="004D7D09">
      <w:pPr>
        <w:rPr>
          <w:b/>
          <w:bCs/>
        </w:rPr>
      </w:pPr>
      <w:r>
        <w:rPr>
          <w:b/>
          <w:bCs/>
        </w:rPr>
        <w:t>Problem 2</w:t>
      </w:r>
    </w:p>
    <w:p w14:paraId="465F9568" w14:textId="12739C89" w:rsidR="00FD7A38" w:rsidRDefault="00FD7A38" w:rsidP="004D7D09">
      <w:pPr>
        <w:rPr>
          <w:b/>
          <w:bCs/>
        </w:rPr>
      </w:pPr>
      <w:r>
        <w:rPr>
          <w:b/>
          <w:bCs/>
        </w:rPr>
        <w:t>1</w:t>
      </w:r>
    </w:p>
    <w:p w14:paraId="7848E3B8" w14:textId="07FC5646" w:rsidR="00A61F37" w:rsidRDefault="00A61F37" w:rsidP="004D7D09">
      <w:r>
        <w:t xml:space="preserve">Firstly, </w:t>
      </w:r>
      <w:r w:rsidR="00160A04">
        <w:t xml:space="preserve">the attacker will now have the private keys of every user on the system and this in itself is already compromising the identity of any user on the system. Harm can be done here by the attacker getting into a user than may have admin privileges and exposing all parts of the server that should not be exposed. This also can cause the attacker to seem like another user when in reality they are just using a fake identity.  Secondly, the attacker now has his own key in the authorized keys of the server meaning he will be able to access the server remotely and be able to view information that he would not otherwise be able to if he did not have access to the server to begin with. This is very harmful to the system in general since the attacker now has a way to enter the system and view very sensitive information that may be hidden to a typical user or the public. </w:t>
      </w:r>
    </w:p>
    <w:p w14:paraId="76867D4A" w14:textId="20817320" w:rsidR="00A95E9A" w:rsidRDefault="00A95E9A" w:rsidP="004D7D09"/>
    <w:p w14:paraId="212A5431" w14:textId="60E28CBB" w:rsidR="00A95E9A" w:rsidRDefault="00A95E9A" w:rsidP="004D7D09">
      <w:pPr>
        <w:rPr>
          <w:b/>
          <w:bCs/>
        </w:rPr>
      </w:pPr>
      <w:r>
        <w:rPr>
          <w:b/>
          <w:bCs/>
        </w:rPr>
        <w:t>2</w:t>
      </w:r>
    </w:p>
    <w:p w14:paraId="6E3DD04D" w14:textId="66E9456F" w:rsidR="00A95E9A" w:rsidRDefault="00F37B2C" w:rsidP="004D7D09">
      <w:r>
        <w:t xml:space="preserve">As we seen by the first command the file </w:t>
      </w:r>
      <w:proofErr w:type="spellStart"/>
      <w:r>
        <w:t>id_rsa</w:t>
      </w:r>
      <w:proofErr w:type="spellEnd"/>
      <w:r>
        <w:t xml:space="preserve"> is </w:t>
      </w:r>
      <w:proofErr w:type="spellStart"/>
      <w:r>
        <w:t>rw</w:t>
      </w:r>
      <w:proofErr w:type="spellEnd"/>
      <w:r>
        <w:t xml:space="preserve">- for a user, meaning that a user than read and write into a file, which is dangerous since this is where all the private </w:t>
      </w:r>
      <w:proofErr w:type="spellStart"/>
      <w:r>
        <w:t>ssh</w:t>
      </w:r>
      <w:proofErr w:type="spellEnd"/>
      <w:r>
        <w:t xml:space="preserve"> keys are contained. A way to protect against this would be to set the permission of the first three bits to the root so that only a root user would be able to read or write the </w:t>
      </w:r>
      <w:proofErr w:type="spellStart"/>
      <w:r>
        <w:t>id_rsa</w:t>
      </w:r>
      <w:proofErr w:type="spellEnd"/>
      <w:r>
        <w:t xml:space="preserve"> file. And any other user has no permission according to the permission bits to either read or write meaning this file is much more secure. </w:t>
      </w:r>
    </w:p>
    <w:p w14:paraId="1E19B088" w14:textId="5A9618E3" w:rsidR="00F37B2C" w:rsidRDefault="00F37B2C" w:rsidP="004D7D09"/>
    <w:p w14:paraId="4B45A13E" w14:textId="63CB1228" w:rsidR="00F37B2C" w:rsidRDefault="00F37B2C" w:rsidP="004D7D09">
      <w:r>
        <w:lastRenderedPageBreak/>
        <w:t xml:space="preserve">For the </w:t>
      </w:r>
      <w:proofErr w:type="spellStart"/>
      <w:r>
        <w:t>authorized_keys</w:t>
      </w:r>
      <w:proofErr w:type="spellEnd"/>
      <w:r>
        <w:t xml:space="preserve"> file we see that a user has both read and write access based off the first 6 bits, however the last three bits show that the other group would only have read access to this file. In order to protect the system better I would change the groups to both root and root to allow only the root to read and write and therefore a regular user would only be able to read public keys and not be able to write or in the case above add a public key of the attacker. This would have to be done using the root user which would be much harder to obtain. </w:t>
      </w:r>
    </w:p>
    <w:p w14:paraId="00846CA4" w14:textId="73487677" w:rsidR="00406127" w:rsidRDefault="00406127" w:rsidP="004D7D09"/>
    <w:p w14:paraId="3DF5977C" w14:textId="412AC4E5" w:rsidR="00406127" w:rsidRDefault="00406127" w:rsidP="004D7D09">
      <w:pPr>
        <w:rPr>
          <w:b/>
          <w:bCs/>
        </w:rPr>
      </w:pPr>
      <w:r>
        <w:rPr>
          <w:b/>
          <w:bCs/>
        </w:rPr>
        <w:t>3</w:t>
      </w:r>
    </w:p>
    <w:p w14:paraId="20D04C4D" w14:textId="77777777" w:rsidR="00406127" w:rsidRPr="00406127" w:rsidRDefault="00406127" w:rsidP="004D7D09"/>
    <w:p w14:paraId="2401261E" w14:textId="77777777" w:rsidR="00160A04" w:rsidRPr="00A61F37" w:rsidRDefault="00160A04" w:rsidP="004D7D09"/>
    <w:p w14:paraId="2463D653" w14:textId="77777777" w:rsidR="00FD7A38" w:rsidRPr="00FD7A38" w:rsidRDefault="00FD7A38" w:rsidP="004D7D09"/>
    <w:p w14:paraId="53C0274C" w14:textId="0DB07CE8" w:rsidR="00E56FBF" w:rsidRDefault="00E56FBF" w:rsidP="004D7D09"/>
    <w:p w14:paraId="46B49225" w14:textId="77777777" w:rsidR="00E56FBF" w:rsidRDefault="00E56FBF" w:rsidP="004D7D09"/>
    <w:p w14:paraId="3C1B771A" w14:textId="77777777" w:rsidR="007468D7" w:rsidRDefault="007468D7" w:rsidP="004D7D09"/>
    <w:sectPr w:rsidR="007468D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557500A"/>
    <w:multiLevelType w:val="hybridMultilevel"/>
    <w:tmpl w:val="B65805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yNLA0MzE3NjU0tzRV0lEKTi0uzszPAykwrAUAuItWeywAAAA="/>
  </w:docVars>
  <w:rsids>
    <w:rsidRoot w:val="00581D77"/>
    <w:rsid w:val="0004629E"/>
    <w:rsid w:val="00160A04"/>
    <w:rsid w:val="002262BD"/>
    <w:rsid w:val="00406127"/>
    <w:rsid w:val="004D7D09"/>
    <w:rsid w:val="00581D77"/>
    <w:rsid w:val="00587EF3"/>
    <w:rsid w:val="007468D7"/>
    <w:rsid w:val="007B01C1"/>
    <w:rsid w:val="008E79D1"/>
    <w:rsid w:val="00A61F37"/>
    <w:rsid w:val="00A95E9A"/>
    <w:rsid w:val="00C01E19"/>
    <w:rsid w:val="00CD475F"/>
    <w:rsid w:val="00E21983"/>
    <w:rsid w:val="00E26374"/>
    <w:rsid w:val="00E56FBF"/>
    <w:rsid w:val="00F37B2C"/>
    <w:rsid w:val="00FD7A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82AED9"/>
  <w15:chartTrackingRefBased/>
  <w15:docId w15:val="{4FE95B8C-4534-4D35-B8F2-AB74CF6AA7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B01C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6</TotalTime>
  <Pages>3</Pages>
  <Words>506</Words>
  <Characters>2885</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uiroga, Daniel</dc:creator>
  <cp:keywords/>
  <dc:description/>
  <cp:lastModifiedBy>Daniel Quiroga</cp:lastModifiedBy>
  <cp:revision>6</cp:revision>
  <dcterms:created xsi:type="dcterms:W3CDTF">2021-03-14T15:56:00Z</dcterms:created>
  <dcterms:modified xsi:type="dcterms:W3CDTF">2021-03-17T20:46:00Z</dcterms:modified>
</cp:coreProperties>
</file>